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ear [Hiring Manager's Name or "Hiring Committee"],</w:t>
      </w:r>
      <w:r>
        <w:br/>
      </w:r>
      <w:r>
        <w:t xml:space="preserve">United States New York City</w:t>
      </w:r>
    </w:p>
    <w:p>
      <w:pPr>
        <w:pStyle w:val="BodyText"/>
      </w:pPr>
      <w:r>
        <w:t xml:space="preserve">I am writing to express my sincere interest in the opportunity to contribute as a Military Officer in the United States New York City. With a steadfast commitment to service, leadership, and national security, I have dedicated my career to upholding the values of duty, honor, and country. My experience as a Military Officer has equipped me with the strategic acumen, operational expertise, and unwavering resolve necessary to address the complex challenges faced by one of the most dynamic cities in the world. This letter outlines my qualifications and passion for serving in New York City, where I am eager to leverage my military background to support its continued prosperity and safety.</w:t>
      </w:r>
    </w:p>
    <w:bookmarkStart w:id="20" w:name="military-service-and-leadership"/>
    <w:p>
      <w:pPr>
        <w:pStyle w:val="Heading2"/>
      </w:pPr>
      <w:r>
        <w:t xml:space="preserve">Military Service and Leadership</w:t>
      </w:r>
    </w:p>
    <w:p>
      <w:pPr>
        <w:pStyle w:val="FirstParagraph"/>
      </w:pPr>
      <w:r>
        <w:t xml:space="preserve">As a Military Officer, I have spent [X years] serving in the [Branch of Service, e.g., U.S. Army, Navy, Air Force], where I have consistently demonstrated leadership in high-stakes environments. My career has been defined by a commitment to excellence, from leading small-unit operations in diverse terrains to coordinating large-scale missions that required precision and adaptability. For instance, during my tenure as [Rank and Position], I was responsible for [specific duty or responsibility, e.g., "overseeing the training and readiness of 50+ personnel" or "directing logistics for a multinational exercise"]. These experiences honed my ability to make critical decisions under pressure while fostering teamwork and discipline among subordinates.</w:t>
      </w:r>
    </w:p>
    <w:p>
      <w:pPr>
        <w:pStyle w:val="BodyText"/>
      </w:pPr>
      <w:r>
        <w:t xml:space="preserve">One of my most rewarding achievements was [specific accomplishment, e.g., "leading a humanitarian relief effort in [location] that provided aid to over 10,000 individuals"]. This mission underscored the importance of resilience and collaboration—principles that I believe are equally vital in New York City. The city's unique blend of cultural diversity, economic vitality, and global significance demands leaders who can navigate complexity with clarity and purpose. My military training has prepared me to rise to this challenge.</w:t>
      </w:r>
    </w:p>
    <w:bookmarkEnd w:id="20"/>
    <w:bookmarkStart w:id="21" w:name="X5293649662ebdae4975fe9c1bbad986224eb2f8"/>
    <w:p>
      <w:pPr>
        <w:pStyle w:val="Heading2"/>
      </w:pPr>
      <w:r>
        <w:t xml:space="preserve">Alignment with United States New York City</w:t>
      </w:r>
    </w:p>
    <w:p>
      <w:pPr>
        <w:pStyle w:val="FirstParagraph"/>
      </w:pPr>
      <w:r>
        <w:t xml:space="preserve">New York City stands as a beacon of innovation, resilience, and cultural exchange. However, it also faces distinct challenges, including urban security threats, emergency response coordination, and the need for community engagement in maintaining public safety. As a Military Officer with experience in [specific area of expertise, e.g., "counterterrorism operations" or "disaster response"], I am uniquely positioned to contribute to the city’s ongoing efforts to address these issues. My understanding of military doctrine and operational frameworks enables me to collaborate effectively with local agencies, such as the NYPD, FDNY, and emergency management teams, ensuring seamless integration of resources and expertise.</w:t>
      </w:r>
    </w:p>
    <w:p>
      <w:pPr>
        <w:pStyle w:val="BodyText"/>
      </w:pPr>
      <w:r>
        <w:t xml:space="preserve">Moreover, New York City’s role as a global hub necessitates a proactive approach to national security. My background in [specific military role or training] has provided me with the technical skills and strategic thinking required to support initiatives such as cybersecurity, intelligence analysis, or urban infrastructure protection. I am particularly interested in opportunities where my experience can intersect with the city’s mission to safeguard its citizens while fostering trust between military and civilian populations.</w:t>
      </w:r>
    </w:p>
    <w:bookmarkEnd w:id="21"/>
    <w:bookmarkStart w:id="22" w:name="values-and-vision"/>
    <w:p>
      <w:pPr>
        <w:pStyle w:val="Heading2"/>
      </w:pPr>
      <w:r>
        <w:t xml:space="preserve">Values and Vision</w:t>
      </w:r>
    </w:p>
    <w:p>
      <w:pPr>
        <w:pStyle w:val="FirstParagraph"/>
      </w:pPr>
      <w:r>
        <w:t xml:space="preserve">The United States New York City embodies the ideals of freedom, diversity, and opportunity. As a Military Officer, I have always believed in the importance of upholding these values through service. My career has been guided by the principles of integrity, accountability, and selfless service—principles that align closely with the ethos of New York City. Whether it is through community outreach programs, youth mentorship initiatives, or supporting local emergency preparedness efforts, I am driven to make a meaningful impact on the lives of those who call this city home.</w:t>
      </w:r>
    </w:p>
    <w:p>
      <w:pPr>
        <w:pStyle w:val="BodyText"/>
      </w:pPr>
      <w:r>
        <w:t xml:space="preserve">Additionally, my ability to communicate effectively across cultures and languages has been instrumental in my military career. New York City’s multicultural landscape requires leaders who can bridge gaps and foster inclusivity. I have experience working with diverse teams, from international coalitions to local communities, and I am confident in my ability to contribute to the city’s vision of unity and progress.</w:t>
      </w:r>
    </w:p>
    <w:bookmarkEnd w:id="22"/>
    <w:bookmarkStart w:id="23" w:name="conclusion"/>
    <w:p>
      <w:pPr>
        <w:pStyle w:val="Heading2"/>
      </w:pPr>
      <w:r>
        <w:t xml:space="preserve">Conclusion</w:t>
      </w:r>
    </w:p>
    <w:p>
      <w:pPr>
        <w:pStyle w:val="FirstParagraph"/>
      </w:pPr>
      <w:r>
        <w:t xml:space="preserve">In conclusion, I am eager to bring my expertise as a Military Officer to the United States New York City. My dedication to service, combined with my operational experience and leadership capabilities, positions me to make a valuable contribution to the city’s ongoing efforts in public safety, emergency management, and community engagement. I am particularly inspired by New York City’s resilience in the face of adversity and its unwavering commitment to innovation and progress.</w:t>
      </w:r>
    </w:p>
    <w:p>
      <w:pPr>
        <w:pStyle w:val="BodyText"/>
      </w:pPr>
      <w:r>
        <w:t xml:space="preserve">I would be honored to discuss how my background aligns with the needs of your organization. Thank you for considering my application. I look forward to the opportunity to contribute to the legacy of excellence that defines both the United States Military and New York City.</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6-07-24T20:45:11Z</dcterms:created>
  <dcterms:modified xsi:type="dcterms:W3CDTF">2026-07-24T20:45:11Z</dcterms:modified>
</cp:coreProperties>
</file>

<file path=docProps/custom.xml><?xml version="1.0" encoding="utf-8"?>
<Properties xmlns="http://schemas.openxmlformats.org/officeDocument/2006/custom-properties" xmlns:vt="http://schemas.openxmlformats.org/officeDocument/2006/docPropsVTypes"/>
</file>